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440DC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764927D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6F8B318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14:paraId="49F73B8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2CB40BF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123B5BEC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25564F3D" w14:textId="16F69D1A" w:rsidR="003E6A55" w:rsidRDefault="00DE1CD9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DE1CD9">
        <w:rPr>
          <w:sz w:val="22"/>
          <w:szCs w:val="22"/>
          <w:lang w:eastAsia="x-none"/>
        </w:rPr>
        <w:t>Szkolenie „Przeciwdziałanie przemocy seksualnej i pracy z osobą po nadużyciach seksualnych w dzieciństwie</w:t>
      </w:r>
      <w:r>
        <w:rPr>
          <w:sz w:val="22"/>
          <w:szCs w:val="22"/>
          <w:lang w:eastAsia="x-none"/>
        </w:rPr>
        <w:t>”</w:t>
      </w:r>
    </w:p>
    <w:p w14:paraId="0DF5B70E" w14:textId="77777777" w:rsidR="00DE1CD9" w:rsidRDefault="00DE1CD9" w:rsidP="007F2BAE">
      <w:pPr>
        <w:tabs>
          <w:tab w:val="left" w:pos="5670"/>
        </w:tabs>
        <w:jc w:val="center"/>
        <w:rPr>
          <w:sz w:val="24"/>
          <w:szCs w:val="22"/>
        </w:rPr>
      </w:pPr>
    </w:p>
    <w:p w14:paraId="7B2AAE4C" w14:textId="60D743D9"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81060E" w:rsidRPr="0081060E">
        <w:rPr>
          <w:b/>
          <w:sz w:val="22"/>
          <w:szCs w:val="22"/>
          <w:lang w:val="en-US"/>
        </w:rPr>
        <w:t>1</w:t>
      </w:r>
      <w:r w:rsidR="00DE1CD9">
        <w:rPr>
          <w:b/>
          <w:sz w:val="22"/>
          <w:szCs w:val="22"/>
          <w:lang w:val="en-US"/>
        </w:rPr>
        <w:t>60924</w:t>
      </w:r>
      <w:r w:rsidR="0081060E" w:rsidRPr="0081060E">
        <w:rPr>
          <w:b/>
          <w:sz w:val="22"/>
          <w:szCs w:val="22"/>
          <w:lang w:val="en-US"/>
        </w:rPr>
        <w:t>/2023</w:t>
      </w:r>
    </w:p>
    <w:p w14:paraId="2F6DA354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1C1FA1F6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0495290C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69545A3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641509C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624FA6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23A7E6F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B55450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11455A6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2CAA2B3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174891E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561147B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6FF935A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468C69BD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13C14D4E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79BF7469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40E1E07F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346E47D2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05C61B69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1C162FA3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1A2E454D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7C256094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40F70427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5F6725B5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131E6CEB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114536E2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75748D4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5A91C6D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2586913B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367E5DD3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28E235E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0939C47F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0833E1C1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496863A2" w14:textId="77777777" w:rsidR="007F2BAE" w:rsidRDefault="007F2BAE" w:rsidP="007F2BAE"/>
    <w:p w14:paraId="44C3125F" w14:textId="77777777" w:rsidR="007F2BAE" w:rsidRDefault="007F2BAE" w:rsidP="007F2BAE"/>
    <w:p w14:paraId="0AA49C29" w14:textId="77777777" w:rsidR="007F2BAE" w:rsidRDefault="007F2BAE" w:rsidP="007F2BAE"/>
    <w:p w14:paraId="6807759B" w14:textId="77777777" w:rsidR="007F2BAE" w:rsidRPr="00B53E62" w:rsidRDefault="007F2BAE" w:rsidP="007F2BAE"/>
    <w:p w14:paraId="0137BBAA" w14:textId="77777777" w:rsidR="007F2BAE" w:rsidRDefault="007F2BAE" w:rsidP="007F2BAE"/>
    <w:p w14:paraId="52272201" w14:textId="77777777" w:rsidR="007F2BAE" w:rsidRDefault="007F2BAE" w:rsidP="007F2BAE"/>
    <w:p w14:paraId="42505183" w14:textId="77777777" w:rsidR="007F2BAE" w:rsidRDefault="007F2BAE" w:rsidP="007F2BAE"/>
    <w:p w14:paraId="1E53E908" w14:textId="77777777" w:rsidR="00883E6C" w:rsidRDefault="00883E6C"/>
    <w:p w14:paraId="141F949A" w14:textId="77777777" w:rsidR="002430B5" w:rsidRDefault="002430B5" w:rsidP="002430B5"/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A1C60" w14:textId="77777777" w:rsidR="00F3557A" w:rsidRDefault="007D70BA">
      <w:r>
        <w:separator/>
      </w:r>
    </w:p>
  </w:endnote>
  <w:endnote w:type="continuationSeparator" w:id="0">
    <w:p w14:paraId="0C9EC3C5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4AC31289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55503529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0114547E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03FA1D26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D787AD3" wp14:editId="020CB1B2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2D3CF733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16E42DF0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38AAF8C2" w14:textId="77777777" w:rsidR="00527940" w:rsidRPr="00B43F8F" w:rsidRDefault="00DE1CD9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4905E" w14:textId="77777777" w:rsidR="00F3557A" w:rsidRDefault="007D70BA">
      <w:r>
        <w:separator/>
      </w:r>
    </w:p>
  </w:footnote>
  <w:footnote w:type="continuationSeparator" w:id="0">
    <w:p w14:paraId="6F200D74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A80BD" w14:textId="77777777" w:rsidR="00527940" w:rsidRDefault="00DE1CD9">
    <w:pPr>
      <w:pStyle w:val="Nagwek"/>
    </w:pPr>
  </w:p>
  <w:p w14:paraId="4589C59A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351DE62E" wp14:editId="57143A91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6E70D9" w14:textId="77777777" w:rsidR="00527940" w:rsidRDefault="00DE1CD9">
    <w:pPr>
      <w:pStyle w:val="Nagwek"/>
    </w:pPr>
  </w:p>
  <w:p w14:paraId="14EC0EC0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3EFE8E07" w14:textId="77777777" w:rsidR="00527940" w:rsidRPr="007503E6" w:rsidRDefault="00DE1CD9" w:rsidP="00527940">
    <w:pPr>
      <w:jc w:val="center"/>
      <w:rPr>
        <w:i/>
      </w:rPr>
    </w:pPr>
    <w:r>
      <w:rPr>
        <w:i/>
        <w:noProof/>
      </w:rPr>
      <w:pict w14:anchorId="3E17ADEF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3E6A55"/>
    <w:rsid w:val="007876B6"/>
    <w:rsid w:val="007A0319"/>
    <w:rsid w:val="007D70BA"/>
    <w:rsid w:val="007F2BAE"/>
    <w:rsid w:val="0081060E"/>
    <w:rsid w:val="00826471"/>
    <w:rsid w:val="00883E6C"/>
    <w:rsid w:val="008C4D78"/>
    <w:rsid w:val="00CF788E"/>
    <w:rsid w:val="00DE1CD9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,"/>
  <w:listSeparator w:val=";"/>
  <w14:docId w14:val="5855A5FF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2</cp:revision>
  <dcterms:created xsi:type="dcterms:W3CDTF">2023-02-24T13:26:00Z</dcterms:created>
  <dcterms:modified xsi:type="dcterms:W3CDTF">2023-02-24T13:26:00Z</dcterms:modified>
</cp:coreProperties>
</file>